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51341" w:rsidRDefault="008D1384" w:rsidP="008D1384">
      <w:pPr>
        <w:tabs>
          <w:tab w:val="left" w:pos="7522"/>
        </w:tabs>
        <w:ind w:left="-1418"/>
      </w:pPr>
      <w:r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57215" behindDoc="1" locked="0" layoutInCell="1" allowOverlap="1" wp14:anchorId="527D7E35" wp14:editId="335F8CAC">
                <wp:simplePos x="0" y="0"/>
                <wp:positionH relativeFrom="margin">
                  <wp:posOffset>-451485</wp:posOffset>
                </wp:positionH>
                <wp:positionV relativeFrom="paragraph">
                  <wp:posOffset>1163955</wp:posOffset>
                </wp:positionV>
                <wp:extent cx="6692265" cy="7668985"/>
                <wp:effectExtent l="0" t="0" r="13335" b="16510"/>
                <wp:wrapThrough wrapText="bothSides">
                  <wp:wrapPolygon edited="0">
                    <wp:start x="0" y="0"/>
                    <wp:lineTo x="0" y="21593"/>
                    <wp:lineTo x="21582" y="21593"/>
                    <wp:lineTo x="21582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92265" cy="7668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60669" w:rsidRPr="004A4237" w:rsidRDefault="00960669" w:rsidP="004A4237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4A4237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:rsidR="00960669" w:rsidRPr="004A4237" w:rsidRDefault="00960669" w:rsidP="004A4237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4A4237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4A4237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4A4237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</w:t>
                            </w:r>
                            <w:proofErr w:type="gramStart"/>
                            <w:r w:rsidRPr="004A4237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]</w:t>
                            </w:r>
                            <w:proofErr w:type="gramEnd"/>
                            <w:r w:rsidRPr="004A4237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:rsidR="00960669" w:rsidRPr="004A4237" w:rsidRDefault="00960669" w:rsidP="004A4237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960669" w:rsidRPr="004A4237" w:rsidRDefault="00960669" w:rsidP="004A4237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4A4237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</w:t>
                            </w:r>
                            <w:proofErr w:type="gramStart"/>
                            <w:r w:rsidRPr="004A4237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./</w:t>
                            </w:r>
                            <w:proofErr w:type="gramEnd"/>
                            <w:r w:rsidRPr="004A4237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Mrs./Ms.] [Hiring Manager’s Name],</w:t>
                            </w:r>
                          </w:p>
                          <w:p w:rsidR="004A4237" w:rsidRPr="004A4237" w:rsidRDefault="004A4237" w:rsidP="004A4237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4A4237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I am writing you this letter about the job placement you have made for the Nurse role at your valued organization. As a recent ABC University nursing graduate, I had the opportunity to study recent nursing, </w:t>
                            </w:r>
                            <w:r w:rsidRPr="004A4237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paediatrics</w:t>
                            </w:r>
                            <w:r w:rsidRPr="004A4237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, and medication trends and obtain clinical practice experience at KLM Hospital, which will make me a great fit for this job.</w:t>
                            </w:r>
                          </w:p>
                          <w:p w:rsidR="004A4237" w:rsidRPr="004A4237" w:rsidRDefault="004A4237" w:rsidP="004A4237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4A4237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Every day during my clinical experience at KLM hospital, I cared for multiple patients on my own. Furthermore, I was able to hone my problem-solving and leadership abilities. My clinical supervisor praised my mastery of nursing theory as well as my ability to connect with patients. I am quite knowledgeable about handling biohazard material, doing patient assessments, human anatomy, delivering patient injections and treatments, sanitizing equipment, and dispensing drugs.</w:t>
                            </w:r>
                          </w:p>
                          <w:p w:rsidR="004A4237" w:rsidRPr="004A4237" w:rsidRDefault="004A4237" w:rsidP="004A4237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4A4237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A quick look into my highlighting qualifications-           </w:t>
                            </w:r>
                          </w:p>
                          <w:p w:rsidR="004A4237" w:rsidRPr="004A4237" w:rsidRDefault="004A4237" w:rsidP="004A423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4A4237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Received a Bachelor's degree in Nursing with a GPA of 9.1</w:t>
                            </w:r>
                          </w:p>
                          <w:p w:rsidR="004A4237" w:rsidRPr="004A4237" w:rsidRDefault="004A4237" w:rsidP="004A423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4A4237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Assisting in organizing a well-attended five-day program for almost 130 doctors, nurses, and administrative staff.</w:t>
                            </w:r>
                          </w:p>
                          <w:p w:rsidR="004A4237" w:rsidRPr="004A4237" w:rsidRDefault="004A4237" w:rsidP="004A423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4A4237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Known as a self-motivated and dependable nurse.</w:t>
                            </w:r>
                          </w:p>
                          <w:p w:rsidR="004A4237" w:rsidRPr="004A4237" w:rsidRDefault="004A4237" w:rsidP="004A4237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4A4237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Throughout my clinical experience, I loved having a good influence on several patients and their families. I'm certain that my education, devotion, and hands-on experience in patient care qualify me for the New Grad Nurse position at XYZ Hospitals.</w:t>
                            </w:r>
                          </w:p>
                          <w:p w:rsidR="004A4237" w:rsidRDefault="004A4237" w:rsidP="004A4237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4A4237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I would be delighted to discuss further with you in the weeks to come about the position in your esteemed organization. Should you be requiring any additional information, I would be pleased to share it. Please feel free to contact me. I Appreciate your while and thought in this regard.</w:t>
                            </w:r>
                          </w:p>
                          <w:p w:rsidR="004A4237" w:rsidRPr="004A4237" w:rsidRDefault="004A4237" w:rsidP="004A4237">
                            <w:pPr>
                              <w:spacing w:after="0" w:line="276" w:lineRule="auto"/>
                              <w:jc w:val="both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4A4237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Sincerely,</w:t>
                            </w:r>
                          </w:p>
                          <w:p w:rsidR="004A4237" w:rsidRPr="004A4237" w:rsidRDefault="004A4237" w:rsidP="004A4237">
                            <w:pPr>
                              <w:spacing w:after="0" w:line="276" w:lineRule="auto"/>
                              <w:jc w:val="both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4A4237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[Your Name]</w:t>
                            </w:r>
                          </w:p>
                          <w:p w:rsidR="004A4237" w:rsidRPr="004A4237" w:rsidRDefault="004A4237" w:rsidP="004A4237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:rsidR="00960669" w:rsidRPr="004A4237" w:rsidRDefault="00960669" w:rsidP="004A4237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27D7E3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35.55pt;margin-top:91.65pt;width:526.95pt;height:603.85pt;z-index:-251659265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" strokecolor="white [3212]">
                <v:textbox>
                  <w:txbxContent>
                    <w:p w:rsidR="00960669" w:rsidRPr="004A4237" w:rsidRDefault="00960669" w:rsidP="004A4237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4A4237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:rsidR="00960669" w:rsidRPr="004A4237" w:rsidRDefault="00960669" w:rsidP="004A4237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4A4237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4A4237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4A4237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</w:t>
                      </w:r>
                      <w:proofErr w:type="gramStart"/>
                      <w:r w:rsidRPr="004A4237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]</w:t>
                      </w:r>
                      <w:proofErr w:type="gramEnd"/>
                      <w:r w:rsidRPr="004A4237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:rsidR="00960669" w:rsidRPr="004A4237" w:rsidRDefault="00960669" w:rsidP="004A4237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960669" w:rsidRPr="004A4237" w:rsidRDefault="00960669" w:rsidP="004A4237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4A4237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</w:t>
                      </w:r>
                      <w:proofErr w:type="gramStart"/>
                      <w:r w:rsidRPr="004A4237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./</w:t>
                      </w:r>
                      <w:proofErr w:type="gramEnd"/>
                      <w:r w:rsidRPr="004A4237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Mrs./Ms.] [Hiring Manager’s Name],</w:t>
                      </w:r>
                    </w:p>
                    <w:p w:rsidR="004A4237" w:rsidRPr="004A4237" w:rsidRDefault="004A4237" w:rsidP="004A4237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4A4237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I am writing you this letter about the job placement you have made for the Nurse role at your valued organization. As a recent ABC University nursing graduate, I had the opportunity to study recent nursing, </w:t>
                      </w:r>
                      <w:r w:rsidRPr="004A4237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paediatrics</w:t>
                      </w:r>
                      <w:r w:rsidRPr="004A4237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, and medication trends and obtain clinical practice experience at KLM Hospital, which will make me a great fit for this job.</w:t>
                      </w:r>
                    </w:p>
                    <w:p w:rsidR="004A4237" w:rsidRPr="004A4237" w:rsidRDefault="004A4237" w:rsidP="004A4237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4A4237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Every day during my clinical experience at KLM hospital, I cared for multiple patients on my own. Furthermore, I was able to hone my problem-solving and leadership abilities. My clinical supervisor praised my mastery of nursing theory as well as my ability to connect with patients. I am quite knowledgeable about handling biohazard material, doing patient assessments, human anatomy, delivering patient injections and treatments, sanitizing equipment, and dispensing drugs.</w:t>
                      </w:r>
                    </w:p>
                    <w:p w:rsidR="004A4237" w:rsidRPr="004A4237" w:rsidRDefault="004A4237" w:rsidP="004A4237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4A4237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A quick look into my highlighting qualifications-           </w:t>
                      </w:r>
                    </w:p>
                    <w:p w:rsidR="004A4237" w:rsidRPr="004A4237" w:rsidRDefault="004A4237" w:rsidP="004A423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4A4237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Received a Bachelor's degree in Nursing with a GPA of 9.1</w:t>
                      </w:r>
                    </w:p>
                    <w:p w:rsidR="004A4237" w:rsidRPr="004A4237" w:rsidRDefault="004A4237" w:rsidP="004A423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4A4237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Assisting in organizing a well-attended five-day program for almost 130 doctors, nurses, and administrative staff.</w:t>
                      </w:r>
                    </w:p>
                    <w:p w:rsidR="004A4237" w:rsidRPr="004A4237" w:rsidRDefault="004A4237" w:rsidP="004A423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4A4237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Known as a self-motivated and dependable nurse.</w:t>
                      </w:r>
                    </w:p>
                    <w:p w:rsidR="004A4237" w:rsidRPr="004A4237" w:rsidRDefault="004A4237" w:rsidP="004A4237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4A4237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Throughout my clinical experience, I loved having a good influence on several patients and their families. I'm certain that my education, devotion, and hands-on experience in patient care qualify me for the New Grad Nurse position at XYZ Hospitals.</w:t>
                      </w:r>
                    </w:p>
                    <w:p w:rsidR="004A4237" w:rsidRDefault="004A4237" w:rsidP="004A4237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4A4237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I would be delighted to discuss further with you in the weeks to come about the position in your esteemed organization. Should you be requiring any additional information, I would be pleased to share it. Please feel free to contact me. I Appreciate your while and thought in this regard.</w:t>
                      </w:r>
                    </w:p>
                    <w:p w:rsidR="004A4237" w:rsidRPr="004A4237" w:rsidRDefault="004A4237" w:rsidP="004A4237">
                      <w:pPr>
                        <w:spacing w:after="0" w:line="276" w:lineRule="auto"/>
                        <w:jc w:val="both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4A4237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Sincerely,</w:t>
                      </w:r>
                    </w:p>
                    <w:p w:rsidR="004A4237" w:rsidRPr="004A4237" w:rsidRDefault="004A4237" w:rsidP="004A4237">
                      <w:pPr>
                        <w:spacing w:after="0" w:line="276" w:lineRule="auto"/>
                        <w:jc w:val="both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4A4237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[Your Name]</w:t>
                      </w:r>
                    </w:p>
                    <w:p w:rsidR="004A4237" w:rsidRPr="004A4237" w:rsidRDefault="004A4237" w:rsidP="004A4237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:rsidR="00960669" w:rsidRPr="004A4237" w:rsidRDefault="00960669" w:rsidP="004A4237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>
        <w:rPr>
          <w:noProof/>
          <w:lang w:eastAsia="en-IN"/>
        </w:rPr>
        <w:drawing>
          <wp:anchor distT="0" distB="0" distL="114300" distR="114300" simplePos="0" relativeHeight="251660288" behindDoc="1" locked="0" layoutInCell="1" allowOverlap="1" wp14:anchorId="7EAE50AC" wp14:editId="0059CAB4">
            <wp:simplePos x="0" y="0"/>
            <wp:positionH relativeFrom="page">
              <wp:posOffset>57785</wp:posOffset>
            </wp:positionH>
            <wp:positionV relativeFrom="paragraph">
              <wp:posOffset>-2546526</wp:posOffset>
            </wp:positionV>
            <wp:extent cx="7616190" cy="11548080"/>
            <wp:effectExtent l="0" t="0" r="381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16190" cy="11548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960669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51FFB7E" wp14:editId="46FFFB35">
                <wp:simplePos x="0" y="0"/>
                <wp:positionH relativeFrom="page">
                  <wp:align>left</wp:align>
                </wp:positionH>
                <wp:positionV relativeFrom="paragraph">
                  <wp:posOffset>-564205</wp:posOffset>
                </wp:positionV>
                <wp:extent cx="3715966" cy="1021404"/>
                <wp:effectExtent l="0" t="0" r="18415" b="2667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15966" cy="102140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60669" w:rsidRPr="00960669" w:rsidRDefault="00960669" w:rsidP="00960669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</w:pPr>
                            <w:r w:rsidRPr="00960669"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  <w:t>Robert Smith</w:t>
                            </w:r>
                          </w:p>
                          <w:p w:rsidR="00960669" w:rsidRPr="00960669" w:rsidRDefault="004A4237" w:rsidP="00960669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Palatino Linotype" w:hAnsi="Palatino Linotype"/>
                                <w:b/>
                                <w:sz w:val="40"/>
                                <w:szCs w:val="40"/>
                              </w:rPr>
                              <w:t>New Grade Nur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1FFB7E" id="Rectangle 4" o:spid="_x0000_s1027" style="position:absolute;left:0;text-align:left;margin-left:0;margin-top:-44.45pt;width:292.6pt;height:80.45pt;z-index:25165926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" fillcolor="#2f5496 [2408]" strokecolor="#1f4d78 [1604]" strokeweight="1pt">
                <v:textbox>
                  <w:txbxContent>
                    <w:p w:rsidR="00960669" w:rsidRPr="00960669" w:rsidRDefault="00960669" w:rsidP="00960669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</w:pPr>
                      <w:r w:rsidRPr="00960669"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  <w:t>Robert Smith</w:t>
                      </w:r>
                    </w:p>
                    <w:p w:rsidR="00960669" w:rsidRPr="00960669" w:rsidRDefault="004A4237" w:rsidP="00960669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40"/>
                          <w:szCs w:val="40"/>
                        </w:rPr>
                      </w:pPr>
                      <w:r>
                        <w:rPr>
                          <w:rFonts w:ascii="Palatino Linotype" w:hAnsi="Palatino Linotype"/>
                          <w:b/>
                          <w:sz w:val="40"/>
                          <w:szCs w:val="40"/>
                        </w:rPr>
                        <w:t>New Grade Nurse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>
        <w:tab/>
      </w:r>
      <w:bookmarkStart w:id="0" w:name="_GoBack"/>
      <w:bookmarkEnd w:id="0"/>
    </w:p>
    <w:sectPr w:rsidR="00E51341" w:rsidSect="008D4D22">
      <w:footerReference w:type="default" r:id="rId8"/>
      <w:pgSz w:w="11906" w:h="16838"/>
      <w:pgMar w:top="1440" w:right="1440" w:bottom="1440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76F12" w:rsidRDefault="00776F12" w:rsidP="0041077B">
      <w:pPr>
        <w:spacing w:after="0" w:line="240" w:lineRule="auto"/>
      </w:pPr>
      <w:r>
        <w:separator/>
      </w:r>
    </w:p>
  </w:endnote>
  <w:endnote w:type="continuationSeparator" w:id="0">
    <w:p w:rsidR="00776F12" w:rsidRDefault="00776F12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D4D22" w:rsidRDefault="008D4D22" w:rsidP="008D4D22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color w:val="000000"/>
        <w:sz w:val="16"/>
        <w:szCs w:val="16"/>
      </w:rPr>
    </w:pPr>
  </w:p>
  <w:p w:rsidR="008D4D22" w:rsidRDefault="008D4D22" w:rsidP="008D4D22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color w:val="000000"/>
        <w:sz w:val="16"/>
        <w:szCs w:val="16"/>
      </w:rPr>
    </w:pPr>
  </w:p>
  <w:p w:rsidR="008D4D22" w:rsidRPr="004E5A37" w:rsidRDefault="008D4D22" w:rsidP="008D4D22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61312" behindDoc="1" locked="0" layoutInCell="1" allowOverlap="1" wp14:anchorId="260136DB" wp14:editId="17A2382B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:rsidR="00E558EC" w:rsidRDefault="00E558EC" w:rsidP="00E558EC">
    <w:pPr>
      <w:tabs>
        <w:tab w:val="left" w:pos="5362"/>
      </w:tabs>
    </w:pPr>
    <w:r>
      <w:tab/>
    </w:r>
  </w:p>
  <w:p w:rsidR="00E558EC" w:rsidRPr="00E558EC" w:rsidRDefault="00E558EC" w:rsidP="00E558EC">
    <w:pPr>
      <w:pStyle w:val="Footer"/>
      <w:rPr>
        <w:b/>
      </w:rPr>
    </w:pPr>
    <w:r>
      <w:rPr>
        <w:rFonts w:asciiTheme="majorHAnsi" w:hAnsiTheme="majorHAnsi" w:cs="Calibri"/>
        <w:color w:val="000000"/>
        <w:sz w:val="20"/>
      </w:rPr>
      <w:t xml:space="preserve">              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76F12" w:rsidRDefault="00776F12" w:rsidP="0041077B">
      <w:pPr>
        <w:spacing w:after="0" w:line="240" w:lineRule="auto"/>
      </w:pPr>
      <w:r>
        <w:separator/>
      </w:r>
    </w:p>
  </w:footnote>
  <w:footnote w:type="continuationSeparator" w:id="0">
    <w:p w:rsidR="00776F12" w:rsidRDefault="00776F12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524F7219"/>
    <w:multiLevelType w:val="hybridMultilevel"/>
    <w:tmpl w:val="6220BA5E"/>
    <w:lvl w:ilvl="0" w:tplc="24EE23C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7cwsTAzNzExsjRV0lEKTi0uzszPAykwrAUAH+AXbSwAAAA="/>
  </w:docVars>
  <w:rsids>
    <w:rsidRoot w:val="00574FC0"/>
    <w:rsid w:val="001B1D33"/>
    <w:rsid w:val="003A63E0"/>
    <w:rsid w:val="0041077B"/>
    <w:rsid w:val="004A4237"/>
    <w:rsid w:val="00574FC0"/>
    <w:rsid w:val="00617075"/>
    <w:rsid w:val="006C7DF3"/>
    <w:rsid w:val="00776F12"/>
    <w:rsid w:val="0084512C"/>
    <w:rsid w:val="008D1384"/>
    <w:rsid w:val="008D4D22"/>
    <w:rsid w:val="00960669"/>
    <w:rsid w:val="00A4341F"/>
    <w:rsid w:val="00A877D0"/>
    <w:rsid w:val="00E51341"/>
    <w:rsid w:val="00E52C4C"/>
    <w:rsid w:val="00E55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CEF29EBF-2CC6-489E-B5C6-B957B5D19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8D4D22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8D4D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4A423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wikResume</Company>
  <LinksUpToDate>false</LinksUpToDate>
  <CharactersWithSpaces>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Grade Nurse Cover Letter Sample</dc:title>
  <dc:subject>Create your Cover Letter using Free New Grade Nurse Cover Letter Sample Template</dc:subject>
  <dc:creator>QwikResume.com</dc:creator>
  <cp:keywords/>
  <dc:description/>
  <dcterms:created xsi:type="dcterms:W3CDTF">2022-09-02T10:56:00Z</dcterms:created>
  <dcterms:modified xsi:type="dcterms:W3CDTF">2022-09-02T10:56:00Z</dcterms:modified>
  <cp:category>Healthcare &amp; Wellbe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65408</vt:lpwstr>
  </property>
  <property fmtid="{D5CDD505-2E9C-101B-9397-08002B2CF9AE}" pid="3" name="NXPowerLiteSettings">
    <vt:lpwstr>C7000400038000</vt:lpwstr>
  </property>
  <property fmtid="{D5CDD505-2E9C-101B-9397-08002B2CF9AE}" pid="4" name="NXPowerLiteVersion">
    <vt:lpwstr>S9.0.3</vt:lpwstr>
  </property>
</Properties>
</file>